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DEE81" w14:textId="74768172" w:rsidR="00F91C7B" w:rsidRDefault="00F91C7B" w:rsidP="00F91C7B">
      <w:r w:rsidRPr="00F91C7B">
        <w:rPr>
          <w:noProof/>
        </w:rPr>
        <w:drawing>
          <wp:inline distT="0" distB="0" distL="0" distR="0" wp14:anchorId="0150F638" wp14:editId="53A0B024">
            <wp:extent cx="5943600" cy="3260090"/>
            <wp:effectExtent l="0" t="0" r="0" b="0"/>
            <wp:docPr id="676961584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961584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960B9" w14:textId="748A633D" w:rsidR="00F91C7B" w:rsidRDefault="00F91C7B" w:rsidP="00F91C7B">
      <w:r>
        <w:rPr>
          <w:noProof/>
        </w:rPr>
        <w:drawing>
          <wp:inline distT="0" distB="0" distL="0" distR="0" wp14:anchorId="7C0E1524" wp14:editId="2F1BA6E4">
            <wp:extent cx="5943600" cy="3260090"/>
            <wp:effectExtent l="0" t="0" r="0" b="0"/>
            <wp:docPr id="858865870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865870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6CEE1" w14:textId="7236BA62" w:rsidR="00F91C7B" w:rsidRDefault="00F91C7B" w:rsidP="00F91C7B">
      <w:r>
        <w:rPr>
          <w:noProof/>
        </w:rPr>
        <w:lastRenderedPageBreak/>
        <w:drawing>
          <wp:inline distT="0" distB="0" distL="0" distR="0" wp14:anchorId="38992E9F" wp14:editId="5221DB9E">
            <wp:extent cx="5943600" cy="3260090"/>
            <wp:effectExtent l="0" t="0" r="0" b="0"/>
            <wp:docPr id="331631626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631626" name="Picture 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DF0BA" w14:textId="3F1DEDB8" w:rsidR="00F91C7B" w:rsidRDefault="00F91C7B" w:rsidP="00F91C7B">
      <w:r>
        <w:rPr>
          <w:noProof/>
        </w:rPr>
        <w:drawing>
          <wp:inline distT="0" distB="0" distL="0" distR="0" wp14:anchorId="7A357499" wp14:editId="597FBF17">
            <wp:extent cx="5943600" cy="3260090"/>
            <wp:effectExtent l="0" t="0" r="0" b="0"/>
            <wp:docPr id="77128942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289421" name="Picture 1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EE1CC" w14:textId="77777777" w:rsidR="00F91C7B" w:rsidRPr="00F91C7B" w:rsidRDefault="00F91C7B" w:rsidP="00F91C7B"/>
    <w:sectPr w:rsidR="00F91C7B" w:rsidRPr="00F91C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3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NzIzNTO1tDQ3NzZT0lEKTi0uzszPAykwqgUAN4bldiwAAAA="/>
  </w:docVars>
  <w:rsids>
    <w:rsidRoot w:val="00F91C7B"/>
    <w:rsid w:val="001B5484"/>
    <w:rsid w:val="00CD4DF0"/>
    <w:rsid w:val="00F91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C7CDF0"/>
  <w15:chartTrackingRefBased/>
  <w15:docId w15:val="{708FB312-C4F1-46DF-A883-DB429B5F2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5971126-b8a1-464e-886d-e3c03614eb6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FDE0CAC38503FF47AD4F69038B864C8A" ma:contentTypeVersion="10" ma:contentTypeDescription="Δημιουργία νέου εγγράφου" ma:contentTypeScope="" ma:versionID="c4e5b03f6ab10fd08d028141f5b43046">
  <xsd:schema xmlns:xsd="http://www.w3.org/2001/XMLSchema" xmlns:xs="http://www.w3.org/2001/XMLSchema" xmlns:p="http://schemas.microsoft.com/office/2006/metadata/properties" xmlns:ns3="07467a6a-8de2-4987-833b-e27912b14dff" xmlns:ns4="55971126-b8a1-464e-886d-e3c03614eb63" targetNamespace="http://schemas.microsoft.com/office/2006/metadata/properties" ma:root="true" ma:fieldsID="49a047a28af7221c29544db09ce98505" ns3:_="" ns4:_="">
    <xsd:import namespace="07467a6a-8de2-4987-833b-e27912b14dff"/>
    <xsd:import namespace="55971126-b8a1-464e-886d-e3c03614eb6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467a6a-8de2-4987-833b-e27912b14df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Κοινή χρήση με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Κοινή χρήση με λεπτομέρειες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Κοινή χρήση κατακερματισμού υπόδειξης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971126-b8a1-464e-886d-e3c03614eb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4A8809-57A0-432B-AF44-1F58FEBE2F35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07467a6a-8de2-4987-833b-e27912b14dff"/>
    <ds:schemaRef ds:uri="http://purl.org/dc/terms/"/>
    <ds:schemaRef ds:uri="http://schemas.openxmlformats.org/package/2006/metadata/core-properties"/>
    <ds:schemaRef ds:uri="55971126-b8a1-464e-886d-e3c03614eb63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A86073C-87D8-4402-9810-CBA76F2139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8C3A1C-354C-4F79-B50C-F019AA1B67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467a6a-8de2-4987-833b-e27912b14dff"/>
    <ds:schemaRef ds:uri="55971126-b8a1-464e-886d-e3c03614e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LOUDIS PANAGIOTIS</dc:creator>
  <cp:keywords/>
  <dc:description/>
  <cp:lastModifiedBy>TOLOUDIS PANAGIOTIS</cp:lastModifiedBy>
  <cp:revision>2</cp:revision>
  <dcterms:created xsi:type="dcterms:W3CDTF">2023-05-07T10:53:00Z</dcterms:created>
  <dcterms:modified xsi:type="dcterms:W3CDTF">2023-05-07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E0CAC38503FF47AD4F69038B864C8A</vt:lpwstr>
  </property>
</Properties>
</file>